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5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Purpl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5th Kup / Purpl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-Strike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+ Strike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block,follow up with a strike and a kick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block,follow up with a strike and a kick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, Orange, and Green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5th Kup / Purple Belt</dc:title>
  <dc:creator/>
  <cp:keywords/>
  <dcterms:created xsi:type="dcterms:W3CDTF">2024-05-29T20:31:06Z</dcterms:created>
  <dcterms:modified xsi:type="dcterms:W3CDTF">2024-05-29T20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